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array data structure</w:t>
      </w:r>
      <w:r>
        <w:t xml:space="preserve"> </w:t>
      </w:r>
      <w:r>
        <w:t xml:space="preserve">is a fundamental concept in computer science that stores a collection of elements in a contiguous block of memory, allowing for efficient access using indices. Here are some free resources to learn more about array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an in-depth explanation of arrays, implementation in different languages, basic operations, and standard problems related to array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CodeCamp</w:t>
      </w:r>
      <w:r>
        <w:t xml:space="preserve">: Offers an easy-to-advanced course on data structures, including arrays.</w:t>
      </w:r>
      <w:r>
        <w:t xml:space="preserve"> </w:t>
      </w:r>
      <w:hyperlink r:id="rId20">
        <w:r>
          <w:rPr>
            <w:rStyle w:val="Hyperlink"/>
          </w:rPr>
          <w:t xml:space="preserve">The course covers abstract data types, dynamic and static arrays, linked lists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</w:t>
        </w:r>
        <w:r>
          <w:rPr>
            <w:rStyle w:val="Hyperlink"/>
          </w:rPr>
          <w:t xml:space="preserve">: Presents a concise tutorial on arrays, covering their introduction, dynamic and static arrays, and linked lis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opedia</w:t>
        </w:r>
        <w:r>
          <w:rPr>
            <w:rStyle w:val="Hyperlink"/>
          </w:rPr>
          <w:t xml:space="preserve">: Defines array data structures and explains their use in various programming languag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utorialspoint</w:t>
        </w:r>
        <w:r>
          <w:rPr>
            <w:rStyle w:val="Hyperlink"/>
          </w:rPr>
          <w:t xml:space="preserve">: Provides a brief overview of arrays, their advantages, and basic operation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rray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lasscentral.com/course/freecodecamp-data-structures-easy-to-advanced-course-full-tutorial-from-a-google-engineer-57841" TargetMode="External" /><Relationship Type="http://schemas.openxmlformats.org/officeDocument/2006/relationships/hyperlink" Id="rId20" Target="https://www.geeksforgeeks.org/array-data-structure/" TargetMode="External" /><Relationship Type="http://schemas.openxmlformats.org/officeDocument/2006/relationships/hyperlink" Id="rId23" Target="https://www.geeksforgeeks.org/introduction-to-arrays-data-structure-and-algorithm-tutorials/" TargetMode="External" /><Relationship Type="http://schemas.openxmlformats.org/officeDocument/2006/relationships/hyperlink" Id="rId24" Target="https://www.tutorialspoint.com/data_structures_algorithms/array_data_structure.htm" TargetMode="External" /><Relationship Type="http://schemas.openxmlformats.org/officeDocument/2006/relationships/hyperlink" Id="rId22" Target="https://www.udemy.com/course/data-structures-an-illustrative-introduc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lasscentral.com/course/freecodecamp-data-structures-easy-to-advanced-course-full-tutorial-from-a-google-engineer-57841" TargetMode="External" /><Relationship Type="http://schemas.openxmlformats.org/officeDocument/2006/relationships/hyperlink" Id="rId20" Target="https://www.geeksforgeeks.org/array-data-structure/" TargetMode="External" /><Relationship Type="http://schemas.openxmlformats.org/officeDocument/2006/relationships/hyperlink" Id="rId23" Target="https://www.geeksforgeeks.org/introduction-to-arrays-data-structure-and-algorithm-tutorials/" TargetMode="External" /><Relationship Type="http://schemas.openxmlformats.org/officeDocument/2006/relationships/hyperlink" Id="rId24" Target="https://www.tutorialspoint.com/data_structures_algorithms/array_data_structure.htm" TargetMode="External" /><Relationship Type="http://schemas.openxmlformats.org/officeDocument/2006/relationships/hyperlink" Id="rId22" Target="https://www.udemy.com/course/data-structures-an-illustrative-introduc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3Z</dcterms:created>
  <dcterms:modified xsi:type="dcterms:W3CDTF">2024-03-23T04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